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21829" w14:textId="77777777" w:rsidR="00E77EF2" w:rsidRDefault="00E77EF2" w:rsidP="00E77EF2">
      <w:pPr>
        <w:jc w:val="center"/>
      </w:pPr>
      <w:r>
        <w:rPr>
          <w:noProof/>
        </w:rPr>
        <w:drawing>
          <wp:inline distT="0" distB="0" distL="0" distR="0" wp14:anchorId="5DFABEC2" wp14:editId="77750485">
            <wp:extent cx="3363595" cy="993140"/>
            <wp:effectExtent l="0" t="0" r="8255" b="0"/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3595" cy="99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5D41A" w14:textId="77777777" w:rsidR="00E77EF2" w:rsidRDefault="00E77EF2" w:rsidP="00E77EF2"/>
    <w:p w14:paraId="1846E947" w14:textId="6BCA9F34" w:rsidR="00E77EF2" w:rsidRPr="00345209" w:rsidRDefault="00E77EF2" w:rsidP="00E77EF2">
      <w:pPr>
        <w:rPr>
          <w:rFonts w:ascii="Times New Roman" w:hAnsi="Times New Roman" w:cs="Times New Roman"/>
          <w:sz w:val="24"/>
          <w:szCs w:val="24"/>
        </w:rPr>
      </w:pPr>
      <w:r w:rsidRPr="00345209">
        <w:rPr>
          <w:rFonts w:ascii="Times New Roman" w:hAnsi="Times New Roman" w:cs="Times New Roman"/>
          <w:b/>
          <w:bCs/>
          <w:sz w:val="24"/>
          <w:szCs w:val="24"/>
        </w:rPr>
        <w:t xml:space="preserve">Position: </w:t>
      </w:r>
      <w:r w:rsidR="00FC1DFA">
        <w:rPr>
          <w:rFonts w:ascii="Times New Roman" w:hAnsi="Times New Roman" w:cs="Times New Roman"/>
          <w:sz w:val="24"/>
          <w:szCs w:val="24"/>
        </w:rPr>
        <w:t>Print and Mail Production Manager</w:t>
      </w:r>
    </w:p>
    <w:p w14:paraId="05A4792A" w14:textId="7040A959" w:rsidR="003B185B" w:rsidRPr="00345209" w:rsidRDefault="00E77EF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45209">
        <w:rPr>
          <w:rFonts w:ascii="Times New Roman" w:hAnsi="Times New Roman" w:cs="Times New Roman"/>
          <w:b/>
          <w:bCs/>
          <w:sz w:val="24"/>
          <w:szCs w:val="24"/>
        </w:rPr>
        <w:t xml:space="preserve">Company Description </w:t>
      </w:r>
    </w:p>
    <w:p w14:paraId="79317E4B" w14:textId="1355A7E1" w:rsidR="009A35CB" w:rsidRPr="00345209" w:rsidRDefault="009A35CB" w:rsidP="009A35CB">
      <w:pPr>
        <w:rPr>
          <w:rFonts w:ascii="Times New Roman" w:hAnsi="Times New Roman" w:cs="Times New Roman"/>
          <w:sz w:val="24"/>
          <w:szCs w:val="24"/>
        </w:rPr>
      </w:pPr>
      <w:r w:rsidRPr="00345209">
        <w:rPr>
          <w:rFonts w:ascii="Times New Roman" w:hAnsi="Times New Roman" w:cs="Times New Roman"/>
          <w:sz w:val="24"/>
          <w:szCs w:val="24"/>
        </w:rPr>
        <w:t>Rescigno’s</w:t>
      </w:r>
      <w:r w:rsidR="00E77EF2" w:rsidRPr="00345209">
        <w:rPr>
          <w:rFonts w:ascii="Times New Roman" w:hAnsi="Times New Roman" w:cs="Times New Roman"/>
          <w:sz w:val="24"/>
          <w:szCs w:val="24"/>
        </w:rPr>
        <w:t xml:space="preserve"> Fundraising Professionals</w:t>
      </w:r>
      <w:r w:rsidRPr="00345209">
        <w:rPr>
          <w:rFonts w:ascii="Times New Roman" w:hAnsi="Times New Roman" w:cs="Times New Roman"/>
          <w:sz w:val="24"/>
          <w:szCs w:val="24"/>
        </w:rPr>
        <w:t xml:space="preserve"> </w:t>
      </w:r>
      <w:r w:rsidR="00A64B07" w:rsidRPr="00345209">
        <w:rPr>
          <w:rFonts w:ascii="Times New Roman" w:hAnsi="Times New Roman" w:cs="Times New Roman"/>
          <w:sz w:val="24"/>
          <w:szCs w:val="24"/>
        </w:rPr>
        <w:t xml:space="preserve">partners with non-profit organizations to provide fundraising consulting, data analytics, printing, and mailing to help organizations further their missions </w:t>
      </w:r>
      <w:r w:rsidR="00E77EF2" w:rsidRPr="00345209">
        <w:rPr>
          <w:rFonts w:ascii="Times New Roman" w:hAnsi="Times New Roman" w:cs="Times New Roman"/>
          <w:sz w:val="24"/>
          <w:szCs w:val="24"/>
        </w:rPr>
        <w:t>by</w:t>
      </w:r>
      <w:r w:rsidR="00A64B07" w:rsidRPr="00345209">
        <w:rPr>
          <w:rFonts w:ascii="Times New Roman" w:hAnsi="Times New Roman" w:cs="Times New Roman"/>
          <w:sz w:val="24"/>
          <w:szCs w:val="24"/>
        </w:rPr>
        <w:t xml:space="preserve"> helping others. </w:t>
      </w:r>
      <w:r w:rsidR="005C6EF6" w:rsidRPr="00345209">
        <w:rPr>
          <w:rFonts w:ascii="Times New Roman" w:hAnsi="Times New Roman" w:cs="Times New Roman"/>
          <w:sz w:val="24"/>
          <w:szCs w:val="24"/>
        </w:rPr>
        <w:t xml:space="preserve">Rescigno’s </w:t>
      </w:r>
      <w:r w:rsidRPr="00345209">
        <w:rPr>
          <w:rFonts w:ascii="Times New Roman" w:hAnsi="Times New Roman" w:cs="Times New Roman"/>
          <w:sz w:val="24"/>
          <w:szCs w:val="24"/>
        </w:rPr>
        <w:t>is growing rapidly and looking for talented</w:t>
      </w:r>
      <w:r w:rsidR="00E77EF2" w:rsidRPr="00345209">
        <w:rPr>
          <w:rFonts w:ascii="Times New Roman" w:hAnsi="Times New Roman" w:cs="Times New Roman"/>
          <w:sz w:val="24"/>
          <w:szCs w:val="24"/>
        </w:rPr>
        <w:t>,</w:t>
      </w:r>
      <w:r w:rsidRPr="00345209">
        <w:rPr>
          <w:rFonts w:ascii="Times New Roman" w:hAnsi="Times New Roman" w:cs="Times New Roman"/>
          <w:sz w:val="24"/>
          <w:szCs w:val="24"/>
        </w:rPr>
        <w:t xml:space="preserve"> energetic people who fit in our culture to join our </w:t>
      </w:r>
      <w:r w:rsidR="005C6EF6" w:rsidRPr="00345209">
        <w:rPr>
          <w:rFonts w:ascii="Times New Roman" w:hAnsi="Times New Roman" w:cs="Times New Roman"/>
          <w:sz w:val="24"/>
          <w:szCs w:val="24"/>
        </w:rPr>
        <w:t>company</w:t>
      </w:r>
      <w:r w:rsidRPr="00345209">
        <w:rPr>
          <w:rFonts w:ascii="Times New Roman" w:hAnsi="Times New Roman" w:cs="Times New Roman"/>
          <w:sz w:val="24"/>
          <w:szCs w:val="24"/>
        </w:rPr>
        <w:t>. If you enjoy working in an encouraging team environment and have the desire to grow with a company that does good things for this world by focusing on our clients and their missions, we have a wonderful opportunity for you. We are looking for someone who is motivated, detailed</w:t>
      </w:r>
      <w:r w:rsidR="005C6EF6" w:rsidRPr="00345209">
        <w:rPr>
          <w:rFonts w:ascii="Times New Roman" w:hAnsi="Times New Roman" w:cs="Times New Roman"/>
          <w:sz w:val="24"/>
          <w:szCs w:val="24"/>
        </w:rPr>
        <w:t>-</w:t>
      </w:r>
      <w:r w:rsidRPr="00345209">
        <w:rPr>
          <w:rFonts w:ascii="Times New Roman" w:hAnsi="Times New Roman" w:cs="Times New Roman"/>
          <w:sz w:val="24"/>
          <w:szCs w:val="24"/>
        </w:rPr>
        <w:t>oriented and has excellent organizational and communication skills to join our team.</w:t>
      </w:r>
    </w:p>
    <w:p w14:paraId="5E2C8E11" w14:textId="3AF97A3C" w:rsidR="003B185B" w:rsidRPr="00345209" w:rsidRDefault="00E77EF2" w:rsidP="003B185B">
      <w:pPr>
        <w:rPr>
          <w:rFonts w:ascii="Times New Roman" w:hAnsi="Times New Roman" w:cs="Times New Roman"/>
          <w:b/>
          <w:sz w:val="24"/>
          <w:szCs w:val="24"/>
        </w:rPr>
      </w:pPr>
      <w:r w:rsidRPr="00345209">
        <w:rPr>
          <w:rFonts w:ascii="Times New Roman" w:hAnsi="Times New Roman" w:cs="Times New Roman"/>
          <w:b/>
          <w:sz w:val="24"/>
          <w:szCs w:val="24"/>
        </w:rPr>
        <w:t xml:space="preserve">Job </w:t>
      </w:r>
      <w:r w:rsidR="003B185B" w:rsidRPr="00345209">
        <w:rPr>
          <w:rFonts w:ascii="Times New Roman" w:hAnsi="Times New Roman" w:cs="Times New Roman"/>
          <w:b/>
          <w:sz w:val="24"/>
          <w:szCs w:val="24"/>
        </w:rPr>
        <w:t>Description</w:t>
      </w:r>
    </w:p>
    <w:p w14:paraId="1FB2CD65" w14:textId="1AE15DA1" w:rsidR="00AB52F3" w:rsidRPr="00345209" w:rsidRDefault="00B94A36" w:rsidP="005D1631">
      <w:pPr>
        <w:pStyle w:val="Default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="009A35CB" w:rsidRPr="00345209">
        <w:rPr>
          <w:rFonts w:ascii="Times New Roman" w:hAnsi="Times New Roman" w:cs="Times New Roman"/>
        </w:rPr>
        <w:t xml:space="preserve">e are looking for </w:t>
      </w:r>
      <w:r>
        <w:rPr>
          <w:rFonts w:ascii="Times New Roman" w:hAnsi="Times New Roman" w:cs="Times New Roman"/>
        </w:rPr>
        <w:t>a Print and Mail Production Manager</w:t>
      </w:r>
      <w:r w:rsidR="009A35CB" w:rsidRPr="00345209">
        <w:rPr>
          <w:rFonts w:ascii="Times New Roman" w:hAnsi="Times New Roman" w:cs="Times New Roman"/>
        </w:rPr>
        <w:t xml:space="preserve"> to support </w:t>
      </w:r>
      <w:r w:rsidR="00936E7E">
        <w:rPr>
          <w:rFonts w:ascii="Times New Roman" w:hAnsi="Times New Roman" w:cs="Times New Roman"/>
        </w:rPr>
        <w:t xml:space="preserve">the communication programs that we create for our clients.  </w:t>
      </w:r>
      <w:r w:rsidR="009A35CB" w:rsidRPr="00345209">
        <w:rPr>
          <w:rFonts w:ascii="Times New Roman" w:hAnsi="Times New Roman" w:cs="Times New Roman"/>
        </w:rPr>
        <w:t xml:space="preserve"> You will be a member of an energetic, motivated team where you will assist in the day-to-day </w:t>
      </w:r>
      <w:r w:rsidR="00936E7E">
        <w:rPr>
          <w:rFonts w:ascii="Times New Roman" w:hAnsi="Times New Roman" w:cs="Times New Roman"/>
        </w:rPr>
        <w:t xml:space="preserve">direct mail programs </w:t>
      </w:r>
      <w:r w:rsidR="009A35CB" w:rsidRPr="00345209">
        <w:rPr>
          <w:rFonts w:ascii="Times New Roman" w:hAnsi="Times New Roman" w:cs="Times New Roman"/>
        </w:rPr>
        <w:t xml:space="preserve">of our </w:t>
      </w:r>
      <w:r w:rsidR="00936E7E">
        <w:rPr>
          <w:rFonts w:ascii="Times New Roman" w:hAnsi="Times New Roman" w:cs="Times New Roman"/>
        </w:rPr>
        <w:t xml:space="preserve">clients. </w:t>
      </w:r>
      <w:r w:rsidR="009A35CB" w:rsidRPr="00345209">
        <w:rPr>
          <w:rFonts w:ascii="Times New Roman" w:hAnsi="Times New Roman" w:cs="Times New Roman"/>
        </w:rPr>
        <w:t xml:space="preserve">We look for team members who work well in a deadline-driven, project-oriented environment. </w:t>
      </w:r>
      <w:r w:rsidR="009A35CB" w:rsidRPr="00345209">
        <w:rPr>
          <w:rFonts w:ascii="Times New Roman" w:eastAsia="Times New Roman" w:hAnsi="Times New Roman" w:cs="Times New Roman"/>
        </w:rPr>
        <w:t xml:space="preserve">Your success will come from keeping the </w:t>
      </w:r>
      <w:r w:rsidR="00936E7E">
        <w:rPr>
          <w:rFonts w:ascii="Times New Roman" w:eastAsia="Times New Roman" w:hAnsi="Times New Roman" w:cs="Times New Roman"/>
        </w:rPr>
        <w:t>production floor o</w:t>
      </w:r>
      <w:r w:rsidR="009A35CB" w:rsidRPr="00345209">
        <w:rPr>
          <w:rFonts w:ascii="Times New Roman" w:eastAsia="Times New Roman" w:hAnsi="Times New Roman" w:cs="Times New Roman"/>
        </w:rPr>
        <w:t xml:space="preserve">rganized and running smoothly as well as </w:t>
      </w:r>
      <w:r w:rsidR="00936E7E">
        <w:rPr>
          <w:rFonts w:ascii="Times New Roman" w:eastAsia="Times New Roman" w:hAnsi="Times New Roman" w:cs="Times New Roman"/>
        </w:rPr>
        <w:t xml:space="preserve">meeting deadlines </w:t>
      </w:r>
      <w:r w:rsidR="009A35CB" w:rsidRPr="00345209">
        <w:rPr>
          <w:rFonts w:ascii="Times New Roman" w:eastAsia="Times New Roman" w:hAnsi="Times New Roman" w:cs="Times New Roman"/>
        </w:rPr>
        <w:t xml:space="preserve">so that our clients can receive the highest quality service. </w:t>
      </w:r>
      <w:r w:rsidR="009A35CB" w:rsidRPr="00345209">
        <w:rPr>
          <w:rFonts w:ascii="Times New Roman" w:hAnsi="Times New Roman" w:cs="Times New Roman"/>
        </w:rPr>
        <w:t>Knowledge of</w:t>
      </w:r>
      <w:r w:rsidR="00936E7E">
        <w:rPr>
          <w:rFonts w:ascii="Times New Roman" w:hAnsi="Times New Roman" w:cs="Times New Roman"/>
        </w:rPr>
        <w:t xml:space="preserve"> </w:t>
      </w:r>
      <w:r w:rsidR="00AB52F3" w:rsidRPr="00345209">
        <w:rPr>
          <w:rFonts w:ascii="Times New Roman" w:hAnsi="Times New Roman" w:cs="Times New Roman"/>
        </w:rPr>
        <w:t>direct mail, print, and</w:t>
      </w:r>
      <w:r w:rsidR="009A35CB" w:rsidRPr="00345209">
        <w:rPr>
          <w:rFonts w:ascii="Times New Roman" w:hAnsi="Times New Roman" w:cs="Times New Roman"/>
        </w:rPr>
        <w:t>/or</w:t>
      </w:r>
      <w:r w:rsidR="00AB52F3" w:rsidRPr="00345209">
        <w:rPr>
          <w:rFonts w:ascii="Times New Roman" w:hAnsi="Times New Roman" w:cs="Times New Roman"/>
        </w:rPr>
        <w:t xml:space="preserve"> USPS/Postal processing logistics are </w:t>
      </w:r>
      <w:r w:rsidR="00936E7E">
        <w:rPr>
          <w:rFonts w:ascii="Times New Roman" w:hAnsi="Times New Roman" w:cs="Times New Roman"/>
        </w:rPr>
        <w:t>required.</w:t>
      </w:r>
    </w:p>
    <w:p w14:paraId="3A9D0AE5" w14:textId="58625438" w:rsidR="00D13745" w:rsidRPr="00345209" w:rsidRDefault="00D13745">
      <w:pPr>
        <w:rPr>
          <w:rFonts w:ascii="Times New Roman" w:hAnsi="Times New Roman" w:cs="Times New Roman"/>
          <w:sz w:val="24"/>
          <w:szCs w:val="24"/>
        </w:rPr>
      </w:pPr>
    </w:p>
    <w:p w14:paraId="41ECC8CE" w14:textId="6799089F" w:rsidR="00936E7E" w:rsidRDefault="00936E7E" w:rsidP="00936E7E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64361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Responsibilities:</w:t>
      </w:r>
    </w:p>
    <w:p w14:paraId="74ECBB83" w14:textId="77777777" w:rsidR="00643614" w:rsidRPr="00643614" w:rsidRDefault="00643614" w:rsidP="00936E7E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33E0634C" w14:textId="77777777" w:rsidR="00936E7E" w:rsidRPr="00643614" w:rsidRDefault="00936E7E" w:rsidP="00936E7E">
      <w:pPr>
        <w:pStyle w:val="ListParagraph"/>
        <w:numPr>
          <w:ilvl w:val="0"/>
          <w:numId w:val="7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>Manage and evaluate resources to ensure high productivity and minimal downtime</w:t>
      </w:r>
    </w:p>
    <w:p w14:paraId="424E39FE" w14:textId="77777777" w:rsidR="00936E7E" w:rsidRPr="00643614" w:rsidRDefault="00936E7E" w:rsidP="00936E7E">
      <w:pPr>
        <w:pStyle w:val="ListParagraph"/>
        <w:numPr>
          <w:ilvl w:val="0"/>
          <w:numId w:val="7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>Manage a team of 3 – 5 employees</w:t>
      </w:r>
    </w:p>
    <w:p w14:paraId="4E13A7E1" w14:textId="77777777" w:rsidR="00936E7E" w:rsidRPr="00643614" w:rsidRDefault="00936E7E" w:rsidP="00936E7E">
      <w:pPr>
        <w:pStyle w:val="ListParagraph"/>
        <w:numPr>
          <w:ilvl w:val="0"/>
          <w:numId w:val="7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>Strive to reduce expenses</w:t>
      </w:r>
    </w:p>
    <w:p w14:paraId="631C3E13" w14:textId="77777777" w:rsidR="00936E7E" w:rsidRPr="00643614" w:rsidRDefault="00936E7E" w:rsidP="00936E7E">
      <w:pPr>
        <w:pStyle w:val="ListParagraph"/>
        <w:numPr>
          <w:ilvl w:val="0"/>
          <w:numId w:val="7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>Provide motivation, support and guidance to employees</w:t>
      </w:r>
    </w:p>
    <w:p w14:paraId="4D8648DA" w14:textId="77777777" w:rsidR="00936E7E" w:rsidRPr="00643614" w:rsidRDefault="00936E7E" w:rsidP="00936E7E">
      <w:pPr>
        <w:pStyle w:val="ListParagraph"/>
        <w:numPr>
          <w:ilvl w:val="0"/>
          <w:numId w:val="7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>Create and maintain schedules to ensure efficient staffing levels</w:t>
      </w:r>
    </w:p>
    <w:p w14:paraId="33A5A6E4" w14:textId="77777777" w:rsidR="00936E7E" w:rsidRPr="00643614" w:rsidRDefault="00936E7E" w:rsidP="00936E7E">
      <w:pPr>
        <w:pStyle w:val="ListParagraph"/>
        <w:numPr>
          <w:ilvl w:val="0"/>
          <w:numId w:val="7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>Communicate any problems or obstacles to management</w:t>
      </w:r>
    </w:p>
    <w:p w14:paraId="75004E8B" w14:textId="77777777" w:rsidR="00936E7E" w:rsidRPr="00643614" w:rsidRDefault="00936E7E" w:rsidP="00936E7E">
      <w:pPr>
        <w:pStyle w:val="ListParagraph"/>
        <w:numPr>
          <w:ilvl w:val="0"/>
          <w:numId w:val="7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>Supervise and evaluate performance of production staff</w:t>
      </w:r>
    </w:p>
    <w:p w14:paraId="27D222E8" w14:textId="77777777" w:rsidR="00936E7E" w:rsidRPr="00643614" w:rsidRDefault="00936E7E" w:rsidP="00936E7E">
      <w:pPr>
        <w:pStyle w:val="ListParagraph"/>
        <w:numPr>
          <w:ilvl w:val="0"/>
          <w:numId w:val="7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>Oversee maintenance of facility and equipment</w:t>
      </w:r>
    </w:p>
    <w:p w14:paraId="4391F439" w14:textId="77777777" w:rsidR="00936E7E" w:rsidRPr="00643614" w:rsidRDefault="00936E7E" w:rsidP="00936E7E">
      <w:pPr>
        <w:pStyle w:val="ListParagraph"/>
        <w:numPr>
          <w:ilvl w:val="0"/>
          <w:numId w:val="7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>Enforce health and safety precautions</w:t>
      </w:r>
    </w:p>
    <w:p w14:paraId="515315A8" w14:textId="77777777" w:rsidR="00936E7E" w:rsidRPr="00643614" w:rsidRDefault="00936E7E" w:rsidP="00936E7E">
      <w:pPr>
        <w:pStyle w:val="ListParagraph"/>
        <w:numPr>
          <w:ilvl w:val="0"/>
          <w:numId w:val="7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>Order and monitor all consumables and inventory necessary for optimal productivity</w:t>
      </w:r>
    </w:p>
    <w:p w14:paraId="7B72BDE5" w14:textId="77777777" w:rsidR="00936E7E" w:rsidRPr="00643614" w:rsidRDefault="00936E7E" w:rsidP="00936E7E">
      <w:pPr>
        <w:pStyle w:val="ListParagraph"/>
        <w:numPr>
          <w:ilvl w:val="0"/>
          <w:numId w:val="7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>Coordinate with other departments to ensure a smooth workflow</w:t>
      </w:r>
    </w:p>
    <w:p w14:paraId="07AB476F" w14:textId="77777777" w:rsidR="00936E7E" w:rsidRPr="00643614" w:rsidRDefault="00936E7E" w:rsidP="00936E7E">
      <w:pPr>
        <w:shd w:val="clear" w:color="auto" w:fill="FFFFFF"/>
        <w:spacing w:after="225" w:line="31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6092680" w14:textId="625D806A" w:rsidR="0087660E" w:rsidRPr="00643614" w:rsidRDefault="0087660E" w:rsidP="008766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43614">
        <w:rPr>
          <w:rFonts w:ascii="Times New Roman" w:hAnsi="Times New Roman" w:cs="Times New Roman"/>
          <w:b/>
          <w:bCs/>
          <w:sz w:val="24"/>
          <w:szCs w:val="24"/>
        </w:rPr>
        <w:t>Skills</w:t>
      </w:r>
      <w:r w:rsidR="00E77EF2" w:rsidRPr="00643614">
        <w:rPr>
          <w:rFonts w:ascii="Times New Roman" w:hAnsi="Times New Roman" w:cs="Times New Roman"/>
          <w:b/>
          <w:bCs/>
          <w:sz w:val="24"/>
          <w:szCs w:val="24"/>
        </w:rPr>
        <w:t xml:space="preserve"> and Qualifications</w:t>
      </w:r>
    </w:p>
    <w:p w14:paraId="79E91277" w14:textId="77777777" w:rsidR="00643614" w:rsidRPr="00643614" w:rsidRDefault="00643614" w:rsidP="00643614">
      <w:pPr>
        <w:pStyle w:val="ListParagraph"/>
        <w:numPr>
          <w:ilvl w:val="0"/>
          <w:numId w:val="5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>3 plus years of experience in a commercial Print and Mail environment</w:t>
      </w:r>
    </w:p>
    <w:p w14:paraId="7D766ABE" w14:textId="77777777" w:rsidR="00643614" w:rsidRPr="00643614" w:rsidRDefault="00643614" w:rsidP="00643614">
      <w:pPr>
        <w:pStyle w:val="ListParagraph"/>
        <w:numPr>
          <w:ilvl w:val="0"/>
          <w:numId w:val="5"/>
        </w:numPr>
        <w:shd w:val="clear" w:color="auto" w:fill="FFFFFF"/>
        <w:spacing w:after="225" w:line="31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>You will be expected to perform the following duties as needed</w:t>
      </w:r>
    </w:p>
    <w:p w14:paraId="42EA039E" w14:textId="77777777" w:rsidR="00643614" w:rsidRPr="00643614" w:rsidRDefault="00643614" w:rsidP="00643614">
      <w:pPr>
        <w:pStyle w:val="ListParagraph"/>
        <w:numPr>
          <w:ilvl w:val="1"/>
          <w:numId w:val="5"/>
        </w:numPr>
        <w:shd w:val="clear" w:color="auto" w:fill="FFFFFF"/>
        <w:spacing w:after="225" w:line="31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>Digital Printing</w:t>
      </w:r>
    </w:p>
    <w:p w14:paraId="2699A356" w14:textId="77777777" w:rsidR="00643614" w:rsidRPr="00643614" w:rsidRDefault="00643614" w:rsidP="00643614">
      <w:pPr>
        <w:pStyle w:val="ListParagraph"/>
        <w:numPr>
          <w:ilvl w:val="1"/>
          <w:numId w:val="5"/>
        </w:numPr>
        <w:shd w:val="clear" w:color="auto" w:fill="FFFFFF"/>
        <w:spacing w:after="225" w:line="31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>Cutting/Folding</w:t>
      </w:r>
    </w:p>
    <w:p w14:paraId="6F1BD309" w14:textId="77777777" w:rsidR="00643614" w:rsidRPr="00643614" w:rsidRDefault="00643614" w:rsidP="00643614">
      <w:pPr>
        <w:pStyle w:val="ListParagraph"/>
        <w:numPr>
          <w:ilvl w:val="1"/>
          <w:numId w:val="5"/>
        </w:numPr>
        <w:shd w:val="clear" w:color="auto" w:fill="FFFFFF"/>
        <w:spacing w:after="225" w:line="31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>Ink Jet Addressing</w:t>
      </w:r>
    </w:p>
    <w:p w14:paraId="197BF456" w14:textId="77777777" w:rsidR="00643614" w:rsidRPr="00643614" w:rsidRDefault="00643614" w:rsidP="00643614">
      <w:pPr>
        <w:pStyle w:val="ListParagraph"/>
        <w:numPr>
          <w:ilvl w:val="1"/>
          <w:numId w:val="5"/>
        </w:numPr>
        <w:shd w:val="clear" w:color="auto" w:fill="FFFFFF"/>
        <w:spacing w:after="225" w:line="31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 xml:space="preserve">Inserting </w:t>
      </w:r>
    </w:p>
    <w:p w14:paraId="34436B39" w14:textId="77777777" w:rsidR="004F525C" w:rsidRPr="004F525C" w:rsidRDefault="00643614" w:rsidP="00CD6AA0">
      <w:pPr>
        <w:pStyle w:val="ListParagraph"/>
        <w:numPr>
          <w:ilvl w:val="0"/>
          <w:numId w:val="5"/>
        </w:numPr>
        <w:shd w:val="clear" w:color="auto" w:fill="FFFFFF"/>
        <w:spacing w:after="225" w:line="315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4F525C">
        <w:rPr>
          <w:rFonts w:ascii="Times New Roman" w:eastAsia="Times New Roman" w:hAnsi="Times New Roman" w:cs="Times New Roman"/>
          <w:color w:val="000000"/>
          <w:sz w:val="24"/>
          <w:szCs w:val="24"/>
        </w:rPr>
        <w:t>Ability to perform occasional heavy lifting</w:t>
      </w:r>
    </w:p>
    <w:p w14:paraId="22DF1C43" w14:textId="77777777" w:rsidR="004F525C" w:rsidRPr="004F525C" w:rsidRDefault="0036218C" w:rsidP="00BC013F">
      <w:pPr>
        <w:pStyle w:val="ListParagraph"/>
        <w:numPr>
          <w:ilvl w:val="0"/>
          <w:numId w:val="5"/>
        </w:numPr>
        <w:shd w:val="clear" w:color="auto" w:fill="FFFFFF"/>
        <w:spacing w:after="225" w:line="315" w:lineRule="atLeast"/>
        <w:rPr>
          <w:rFonts w:ascii="Times New Roman" w:hAnsi="Times New Roman" w:cs="Times New Roman"/>
          <w:sz w:val="24"/>
          <w:szCs w:val="24"/>
        </w:rPr>
      </w:pPr>
      <w:r w:rsidRPr="004F525C">
        <w:rPr>
          <w:rFonts w:ascii="Times New Roman" w:eastAsia="Times New Roman" w:hAnsi="Times New Roman" w:cs="Times New Roman"/>
          <w:sz w:val="24"/>
          <w:szCs w:val="24"/>
        </w:rPr>
        <w:t>Strong attention to detail with superior organizational skills</w:t>
      </w:r>
    </w:p>
    <w:p w14:paraId="3D244F01" w14:textId="4F8455DF" w:rsidR="0036218C" w:rsidRPr="004F525C" w:rsidRDefault="0036218C" w:rsidP="00BC013F">
      <w:pPr>
        <w:pStyle w:val="ListParagraph"/>
        <w:numPr>
          <w:ilvl w:val="0"/>
          <w:numId w:val="5"/>
        </w:numPr>
        <w:shd w:val="clear" w:color="auto" w:fill="FFFFFF"/>
        <w:spacing w:after="225" w:line="315" w:lineRule="atLeast"/>
        <w:rPr>
          <w:rFonts w:ascii="Times New Roman" w:hAnsi="Times New Roman" w:cs="Times New Roman"/>
          <w:sz w:val="24"/>
          <w:szCs w:val="24"/>
        </w:rPr>
      </w:pPr>
      <w:r w:rsidRPr="004F525C">
        <w:rPr>
          <w:rFonts w:ascii="Times New Roman" w:eastAsia="Times New Roman" w:hAnsi="Times New Roman" w:cs="Times New Roman"/>
          <w:sz w:val="24"/>
          <w:szCs w:val="24"/>
        </w:rPr>
        <w:t>Strong people skills with the ability to work in a team environment and foster positive and collaborative work habits</w:t>
      </w:r>
    </w:p>
    <w:p w14:paraId="0689C44D" w14:textId="2DE1CF71" w:rsidR="0087660E" w:rsidRPr="00643614" w:rsidRDefault="0087660E" w:rsidP="008766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>Excellent verbal and written communication skills</w:t>
      </w:r>
    </w:p>
    <w:p w14:paraId="4ADFDDC5" w14:textId="083F5BD8" w:rsidR="0087660E" w:rsidRPr="00643614" w:rsidRDefault="0087660E" w:rsidP="008766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 xml:space="preserve">Previous successful experience in </w:t>
      </w:r>
      <w:r w:rsidR="00643614" w:rsidRPr="00643614">
        <w:rPr>
          <w:rFonts w:ascii="Times New Roman" w:hAnsi="Times New Roman" w:cs="Times New Roman"/>
          <w:sz w:val="24"/>
          <w:szCs w:val="24"/>
        </w:rPr>
        <w:t>Print and Mail shop</w:t>
      </w:r>
      <w:r w:rsidRPr="0064361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EA7853" w14:textId="4E745EDA" w:rsidR="00716776" w:rsidRPr="00643614" w:rsidRDefault="00643614" w:rsidP="0071677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>C</w:t>
      </w:r>
      <w:r w:rsidR="00716776" w:rsidRPr="00643614">
        <w:rPr>
          <w:rFonts w:ascii="Times New Roman" w:hAnsi="Times New Roman" w:cs="Times New Roman"/>
          <w:sz w:val="24"/>
          <w:szCs w:val="24"/>
        </w:rPr>
        <w:t>omputer skills, including Word, Excel, and Outlook</w:t>
      </w:r>
    </w:p>
    <w:p w14:paraId="2EFC40FC" w14:textId="75C9309E" w:rsidR="00010792" w:rsidRPr="00643614" w:rsidRDefault="00FF6D55" w:rsidP="00010792">
      <w:pPr>
        <w:rPr>
          <w:rFonts w:ascii="Times New Roman" w:hAnsi="Times New Roman" w:cs="Times New Roman"/>
          <w:sz w:val="24"/>
          <w:szCs w:val="24"/>
        </w:rPr>
      </w:pPr>
      <w:r w:rsidRPr="00643614">
        <w:rPr>
          <w:rFonts w:ascii="Times New Roman" w:hAnsi="Times New Roman" w:cs="Times New Roman"/>
          <w:sz w:val="24"/>
          <w:szCs w:val="24"/>
        </w:rPr>
        <w:t xml:space="preserve">Please submit your resume </w:t>
      </w:r>
      <w:r w:rsidR="00017BE2" w:rsidRPr="00643614">
        <w:rPr>
          <w:rFonts w:ascii="Times New Roman" w:hAnsi="Times New Roman" w:cs="Times New Roman"/>
          <w:sz w:val="24"/>
          <w:szCs w:val="24"/>
        </w:rPr>
        <w:t xml:space="preserve">to </w:t>
      </w:r>
      <w:r w:rsidR="00643614" w:rsidRPr="00643614">
        <w:rPr>
          <w:rFonts w:ascii="Times New Roman" w:hAnsi="Times New Roman" w:cs="Times New Roman"/>
          <w:sz w:val="24"/>
          <w:szCs w:val="24"/>
        </w:rPr>
        <w:t>Sue</w:t>
      </w:r>
      <w:r w:rsidR="00017BE2" w:rsidRPr="00643614">
        <w:rPr>
          <w:rFonts w:ascii="Times New Roman" w:hAnsi="Times New Roman" w:cs="Times New Roman"/>
          <w:sz w:val="24"/>
          <w:szCs w:val="24"/>
        </w:rPr>
        <w:t>@rescignos.com</w:t>
      </w:r>
    </w:p>
    <w:sectPr w:rsidR="00010792" w:rsidRPr="00643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71F87"/>
    <w:multiLevelType w:val="hybridMultilevel"/>
    <w:tmpl w:val="4FA25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4405B"/>
    <w:multiLevelType w:val="hybridMultilevel"/>
    <w:tmpl w:val="284C6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2E435B"/>
    <w:multiLevelType w:val="hybridMultilevel"/>
    <w:tmpl w:val="89C4C2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F7107D"/>
    <w:multiLevelType w:val="hybridMultilevel"/>
    <w:tmpl w:val="92C62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64770A"/>
    <w:multiLevelType w:val="hybridMultilevel"/>
    <w:tmpl w:val="211C7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CA00BB"/>
    <w:multiLevelType w:val="hybridMultilevel"/>
    <w:tmpl w:val="53BA8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2B48D9"/>
    <w:multiLevelType w:val="hybridMultilevel"/>
    <w:tmpl w:val="E788D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31698C"/>
    <w:multiLevelType w:val="hybridMultilevel"/>
    <w:tmpl w:val="DCEE4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1"/>
  </w:num>
  <w:num w:numId="5">
    <w:abstractNumId w:val="7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NDY1NbW0MLG0NLNQ0lEKTi0uzszPAykwqgUAhJkXzywAAAA="/>
  </w:docVars>
  <w:rsids>
    <w:rsidRoot w:val="00D13745"/>
    <w:rsid w:val="00010792"/>
    <w:rsid w:val="00017BE2"/>
    <w:rsid w:val="000561E4"/>
    <w:rsid w:val="00300F9F"/>
    <w:rsid w:val="00345209"/>
    <w:rsid w:val="0036218C"/>
    <w:rsid w:val="003A3C78"/>
    <w:rsid w:val="003B185B"/>
    <w:rsid w:val="004F525C"/>
    <w:rsid w:val="005C6EF6"/>
    <w:rsid w:val="005C7271"/>
    <w:rsid w:val="005D1631"/>
    <w:rsid w:val="00643614"/>
    <w:rsid w:val="00672A4D"/>
    <w:rsid w:val="00716776"/>
    <w:rsid w:val="00833A2A"/>
    <w:rsid w:val="00857F06"/>
    <w:rsid w:val="008600DD"/>
    <w:rsid w:val="0087660E"/>
    <w:rsid w:val="008806AD"/>
    <w:rsid w:val="00936E7E"/>
    <w:rsid w:val="009A35CB"/>
    <w:rsid w:val="009E6119"/>
    <w:rsid w:val="009F6781"/>
    <w:rsid w:val="00A64B07"/>
    <w:rsid w:val="00AB17A9"/>
    <w:rsid w:val="00AB52F3"/>
    <w:rsid w:val="00AB75D3"/>
    <w:rsid w:val="00B71F1F"/>
    <w:rsid w:val="00B94A36"/>
    <w:rsid w:val="00BD478C"/>
    <w:rsid w:val="00C73136"/>
    <w:rsid w:val="00D13745"/>
    <w:rsid w:val="00DB5597"/>
    <w:rsid w:val="00E77EF2"/>
    <w:rsid w:val="00FC1DFA"/>
    <w:rsid w:val="00FF6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E14C5"/>
  <w15:chartTrackingRefBased/>
  <w15:docId w15:val="{68533EAB-67D1-4C46-A598-9CB096C2B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3745"/>
    <w:pPr>
      <w:ind w:left="720"/>
      <w:contextualSpacing/>
    </w:pPr>
  </w:style>
  <w:style w:type="paragraph" w:customStyle="1" w:styleId="Default">
    <w:name w:val="Default"/>
    <w:rsid w:val="003B185B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A35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35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35CB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71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6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Valente</dc:creator>
  <cp:keywords/>
  <dc:description/>
  <cp:lastModifiedBy>Rescignos Office</cp:lastModifiedBy>
  <cp:revision>2</cp:revision>
  <cp:lastPrinted>2022-02-01T20:58:00Z</cp:lastPrinted>
  <dcterms:created xsi:type="dcterms:W3CDTF">2022-04-05T15:06:00Z</dcterms:created>
  <dcterms:modified xsi:type="dcterms:W3CDTF">2022-04-05T15:06:00Z</dcterms:modified>
</cp:coreProperties>
</file>